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9F885" w14:textId="77777777" w:rsidR="00D932A5" w:rsidRDefault="00A10C5A">
      <w:pPr>
        <w:pStyle w:val="Title"/>
      </w:pPr>
      <w:r>
        <w:t>Qualifying Examination Problems, Spring 2025</w:t>
      </w:r>
    </w:p>
    <w:p w14:paraId="1A30DF48" w14:textId="77777777" w:rsidR="00D932A5" w:rsidRDefault="00A10C5A">
      <w:pPr>
        <w:pStyle w:val="FirstParagraph"/>
      </w:pPr>
      <w:bookmarkStart w:id="0" w:name="X7cb498631725332f12985ef0b8ea4df1d02a34e"/>
      <w:bookmarkStart w:id="1" w:name="main-content"/>
      <w:r>
        <w:t>There are 8 problems from three subjects. If you complete 5 of them correctly, you have a strong pass of the examination. If you complete 4 of them correctly and some partial credits with total points more than 50 points over the 80 points, you get a master pass.</w:t>
      </w:r>
    </w:p>
    <w:p w14:paraId="5FF28F94" w14:textId="77777777" w:rsidR="00D932A5" w:rsidRDefault="00A10C5A">
      <w:pPr>
        <w:pStyle w:val="Heading2"/>
      </w:pPr>
      <w:bookmarkStart w:id="2" w:name="numerical-linear-algebra"/>
      <w:r>
        <w:t>Numerical Linear Algebra</w:t>
      </w:r>
    </w:p>
    <w:p w14:paraId="777B0EB8" w14:textId="77777777" w:rsidR="00D932A5" w:rsidRDefault="00A10C5A">
      <w:pPr>
        <w:numPr>
          <w:ilvl w:val="0"/>
          <w:numId w:val="2"/>
        </w:numPr>
      </w:pPr>
      <w:r>
        <w:t xml:space="preserve">(10 points)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a set of vector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A</m:t>
        </m:r>
      </m:oMath>
      <w:r>
        <w:t xml:space="preserve"> be a symmetric positive definite matrix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.</w:t>
      </w:r>
    </w:p>
    <w:p w14:paraId="46F0AB38" w14:textId="77777777" w:rsidR="00D932A5" w:rsidRDefault="00A10C5A">
      <w:pPr>
        <w:pStyle w:val="Compact"/>
        <w:numPr>
          <w:ilvl w:val="1"/>
          <w:numId w:val="3"/>
        </w:numPr>
      </w:pPr>
      <w:r>
        <w:t xml:space="preserve">(3 points) Explain the condition that these vectors are </w:t>
      </w:r>
      <m:oMath>
        <m:r>
          <w:rPr>
            <w:rFonts w:ascii="Cambria Math" w:hAnsi="Cambria Math"/>
          </w:rPr>
          <m:t>A</m:t>
        </m:r>
      </m:oMath>
      <w:r>
        <w:t>-orthogonal.</w:t>
      </w:r>
    </w:p>
    <w:p w14:paraId="19E55F49" w14:textId="77777777" w:rsidR="00D932A5" w:rsidRDefault="00A10C5A">
      <w:pPr>
        <w:pStyle w:val="Compact"/>
        <w:numPr>
          <w:ilvl w:val="1"/>
          <w:numId w:val="3"/>
        </w:numPr>
      </w:pPr>
      <w:r>
        <w:t xml:space="preserve">(3 points) To solve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using these </w:t>
      </w:r>
      <m:oMath>
        <m:r>
          <w:rPr>
            <w:rFonts w:ascii="Cambria Math" w:hAnsi="Cambria Math"/>
          </w:rPr>
          <m:t>A</m:t>
        </m:r>
      </m:oMath>
      <w:r>
        <w:t xml:space="preserve">-orthogonal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y the following iterations:</w:t>
      </w:r>
    </w:p>
    <w:p w14:paraId="0F852221" w14:textId="77777777" w:rsidR="00D932A5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017AFEB8" w14:textId="77777777" w:rsidR="00D932A5" w:rsidRDefault="00A10C5A">
      <w:pPr>
        <w:pStyle w:val="Compact"/>
        <w:numPr>
          <w:ilvl w:val="1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being a given initial vector. 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chosen so tha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=⟨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⟩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⟨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is minimized. Find the formula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.</w:t>
      </w:r>
    </w:p>
    <w:p w14:paraId="668A8B32" w14:textId="77777777" w:rsidR="00D932A5" w:rsidRDefault="00A10C5A">
      <w:pPr>
        <w:pStyle w:val="Compact"/>
        <w:numPr>
          <w:ilvl w:val="1"/>
          <w:numId w:val="3"/>
        </w:numPr>
      </w:pPr>
      <w:r>
        <w:t xml:space="preserve">(4 points) Show that </w:t>
      </w:r>
      <m:oMath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>.</w:t>
      </w:r>
    </w:p>
    <w:p w14:paraId="6C0AD966" w14:textId="77777777" w:rsidR="00D932A5" w:rsidRDefault="00A10C5A">
      <w:pPr>
        <w:numPr>
          <w:ilvl w:val="0"/>
          <w:numId w:val="2"/>
        </w:numPr>
      </w:pPr>
      <w:r>
        <w:t xml:space="preserve">(10 points) Explain Jacobi iterative method to solve linear system of equations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and show the convergence when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</w:t>
      </w:r>
    </w:p>
    <w:p w14:paraId="77431A5C" w14:textId="77777777" w:rsidR="00D932A5" w:rsidRDefault="00A10C5A">
      <w:pPr>
        <w:pStyle w:val="Compact"/>
        <w:numPr>
          <w:ilvl w:val="1"/>
          <w:numId w:val="4"/>
        </w:numPr>
      </w:pPr>
      <w:r>
        <w:t>(3 points) Derive this method in detail.</w:t>
      </w:r>
    </w:p>
    <w:p w14:paraId="64572272" w14:textId="77777777" w:rsidR="00D932A5" w:rsidRDefault="00A10C5A">
      <w:pPr>
        <w:pStyle w:val="Compact"/>
        <w:numPr>
          <w:ilvl w:val="1"/>
          <w:numId w:val="4"/>
        </w:numPr>
      </w:pPr>
      <w:r>
        <w:t>(2 points) Give a definition of strictly diagonally dominant matrix.</w:t>
      </w:r>
    </w:p>
    <w:p w14:paraId="7DD16652" w14:textId="77777777" w:rsidR="00D932A5" w:rsidRDefault="00A10C5A">
      <w:pPr>
        <w:pStyle w:val="Compact"/>
        <w:numPr>
          <w:ilvl w:val="1"/>
          <w:numId w:val="4"/>
        </w:numPr>
      </w:pPr>
      <w:r>
        <w:t xml:space="preserve">(5 points) Show that Jacobi iterative method converges when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</w:t>
      </w:r>
    </w:p>
    <w:p w14:paraId="654F621B" w14:textId="77777777" w:rsidR="00D932A5" w:rsidRDefault="00A10C5A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A</m:t>
        </m:r>
      </m:oMath>
      <w:r>
        <w:t xml:space="preserve"> be an invertibl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. Consider the Gaussian elimination method to solve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with pivoting.</w:t>
      </w:r>
    </w:p>
    <w:p w14:paraId="31738BA3" w14:textId="77777777" w:rsidR="00D932A5" w:rsidRDefault="00A10C5A">
      <w:pPr>
        <w:pStyle w:val="Compact"/>
        <w:numPr>
          <w:ilvl w:val="1"/>
          <w:numId w:val="5"/>
        </w:numPr>
      </w:pPr>
      <w:r>
        <w:t>(5 points) Formulate the method, and explain why pivoting is sometimes necessary.</w:t>
      </w:r>
    </w:p>
    <w:p w14:paraId="38C0C049" w14:textId="77777777" w:rsidR="00D932A5" w:rsidRDefault="00A10C5A">
      <w:pPr>
        <w:pStyle w:val="Compact"/>
        <w:numPr>
          <w:ilvl w:val="1"/>
          <w:numId w:val="5"/>
        </w:numPr>
      </w:pPr>
      <w:r>
        <w:t xml:space="preserve">(5 points) Explain how the Gaussian elimination method with pivoting applied to </w:t>
      </w:r>
      <m:oMath>
        <m:r>
          <w:rPr>
            <w:rFonts w:ascii="Cambria Math" w:hAnsi="Cambria Math"/>
          </w:rPr>
          <m:t>A</m:t>
        </m:r>
      </m:oMath>
      <w:r>
        <w:t xml:space="preserve"> leads to the decomposition </w:t>
      </w:r>
      <m:oMath>
        <m:r>
          <w:rPr>
            <w:rFonts w:ascii="Cambria Math" w:hAnsi="Cambria Math"/>
          </w:rPr>
          <m:t>P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U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a permutation matrix, </w:t>
      </w:r>
      <m:oMath>
        <m:r>
          <w:rPr>
            <w:rFonts w:ascii="Cambria Math" w:hAnsi="Cambria Math"/>
          </w:rPr>
          <m:t>L</m:t>
        </m:r>
      </m:oMath>
      <w:r>
        <w:t xml:space="preserve"> is lower-triangular and </w:t>
      </w:r>
      <m:oMath>
        <m:r>
          <w:rPr>
            <w:rFonts w:ascii="Cambria Math" w:hAnsi="Cambria Math"/>
          </w:rPr>
          <m:t>U</m:t>
        </m:r>
      </m:oMath>
      <w:r>
        <w:t xml:space="preserve"> is upper-triangular.</w:t>
      </w:r>
    </w:p>
    <w:p w14:paraId="559D82B7" w14:textId="77777777" w:rsidR="00D932A5" w:rsidRDefault="00A10C5A">
      <w:pPr>
        <w:pStyle w:val="Heading2"/>
      </w:pPr>
      <w:bookmarkStart w:id="3" w:name="numerical-approximation"/>
      <w:bookmarkEnd w:id="2"/>
      <w:r>
        <w:t>Numerical Approximation</w:t>
      </w:r>
    </w:p>
    <w:p w14:paraId="16AC8A4A" w14:textId="77777777" w:rsidR="00D932A5" w:rsidRDefault="00A10C5A">
      <w:pPr>
        <w:numPr>
          <w:ilvl w:val="0"/>
          <w:numId w:val="6"/>
        </w:numPr>
      </w:pPr>
      <w:r>
        <w:t xml:space="preserve">(10 points) Given distinct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, and a function </w:t>
      </w:r>
      <m:oMath>
        <m:r>
          <w:rPr>
            <w:rFonts w:ascii="Cambria Math" w:hAnsi="Cambria Math"/>
          </w:rPr>
          <m:t>f</m:t>
        </m:r>
      </m:oMath>
      <w:r>
        <w:t xml:space="preserve"> defined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with sufficient regularity.</w:t>
      </w:r>
    </w:p>
    <w:p w14:paraId="7441EA42" w14:textId="77777777" w:rsidR="00D932A5" w:rsidRDefault="00A10C5A">
      <w:pPr>
        <w:pStyle w:val="Compact"/>
        <w:numPr>
          <w:ilvl w:val="1"/>
          <w:numId w:val="7"/>
        </w:numPr>
      </w:pPr>
      <w:r>
        <w:t xml:space="preserve">(3 points) State the definition of the Hermite interpolation of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if one requires the interpolation to match the derivative of </w:t>
      </w:r>
      <m:oMath>
        <m:r>
          <w:rPr>
            <w:rFonts w:ascii="Cambria Math" w:hAnsi="Cambria Math"/>
          </w:rPr>
          <m:t>f</m:t>
        </m:r>
      </m:oMath>
      <w:r>
        <w:t xml:space="preserve"> up to order 1 at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1FC4DAB8" w14:textId="77777777" w:rsidR="00D932A5" w:rsidRDefault="00A10C5A">
      <w:pPr>
        <w:pStyle w:val="Compact"/>
        <w:numPr>
          <w:ilvl w:val="1"/>
          <w:numId w:val="7"/>
        </w:numPr>
      </w:pPr>
      <w:r>
        <w:lastRenderedPageBreak/>
        <w:t xml:space="preserve">(3 points) Give an explicit formula for the Hermite interpolation in the Lagrange form, i.e.,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the Hermite interpolation of </w:t>
      </w:r>
      <m:oMath>
        <m:r>
          <w:rPr>
            <w:rFonts w:ascii="Cambria Math" w:hAnsi="Cambria Math"/>
          </w:rPr>
          <m:t>f</m:t>
        </m:r>
      </m:oMath>
      <w:r>
        <w:t xml:space="preserve"> is</w:t>
      </w:r>
    </w:p>
    <w:p w14:paraId="5E077851" w14:textId="77777777" w:rsidR="00D932A5" w:rsidRDefault="00A10C5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F9FB376" w14:textId="77777777" w:rsidR="00D932A5" w:rsidRDefault="00A10C5A">
      <w:pPr>
        <w:pStyle w:val="Compact"/>
        <w:numPr>
          <w:ilvl w:val="1"/>
          <w:numId w:val="7"/>
        </w:numPr>
      </w:pPr>
      <w:r>
        <w:t>(4 points) Prove the uniqueness of this Hermite interpolation (i.e., prove the uniqueness of a polynomial satisfying the characterizing properties of this Hermite interpolation).</w:t>
      </w:r>
    </w:p>
    <w:p w14:paraId="0CB48F43" w14:textId="77777777" w:rsidR="00D932A5" w:rsidRDefault="00A10C5A">
      <w:pPr>
        <w:numPr>
          <w:ilvl w:val="0"/>
          <w:numId w:val="6"/>
        </w:numPr>
      </w:pPr>
      <w:r>
        <w:t xml:space="preserve">(10 points) Consider the composite trapezoid rule for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.</w:t>
      </w:r>
    </w:p>
    <w:p w14:paraId="05E8A535" w14:textId="77777777" w:rsidR="00D932A5" w:rsidRDefault="00A10C5A">
      <w:pPr>
        <w:pStyle w:val="Compact"/>
        <w:numPr>
          <w:ilvl w:val="1"/>
          <w:numId w:val="8"/>
        </w:numPr>
      </w:pPr>
      <w:r>
        <w:t xml:space="preserve">(3 points) Formulate the method when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cut into </w:t>
      </w:r>
      <m:oMath>
        <m:r>
          <w:rPr>
            <w:rFonts w:ascii="Cambria Math" w:hAnsi="Cambria Math"/>
          </w:rPr>
          <m:t>n</m:t>
        </m:r>
      </m:oMath>
      <w:r>
        <w:t xml:space="preserve"> equal pieces.</w:t>
      </w:r>
    </w:p>
    <w:p w14:paraId="491687A5" w14:textId="77777777" w:rsidR="00D932A5" w:rsidRDefault="00A10C5A">
      <w:pPr>
        <w:pStyle w:val="Compact"/>
        <w:numPr>
          <w:ilvl w:val="1"/>
          <w:numId w:val="8"/>
        </w:numPr>
      </w:pPr>
      <w:r>
        <w:t xml:space="preserve">(7 points) Assum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 its error is</w:t>
      </w:r>
    </w:p>
    <w:p w14:paraId="005E90EC" w14:textId="77777777" w:rsidR="00D932A5" w:rsidRDefault="00A10C5A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ξ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6EA6841" w14:textId="77777777" w:rsidR="00D932A5" w:rsidRDefault="00A10C5A">
      <w:pPr>
        <w:pStyle w:val="Compact"/>
        <w:numPr>
          <w:ilvl w:val="1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9AE5A23" w14:textId="77777777" w:rsidR="00D932A5" w:rsidRDefault="00A10C5A">
      <w:pPr>
        <w:numPr>
          <w:ilvl w:val="0"/>
          <w:numId w:val="6"/>
        </w:numPr>
      </w:pPr>
      <w:r>
        <w:t xml:space="preserve">(10 points) Consider the numerical approxim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sing its point values at equally spaced grid points.</w:t>
      </w:r>
    </w:p>
    <w:p w14:paraId="20C4AE62" w14:textId="77777777" w:rsidR="00D932A5" w:rsidRDefault="00A10C5A">
      <w:pPr>
        <w:pStyle w:val="Compact"/>
        <w:numPr>
          <w:ilvl w:val="1"/>
          <w:numId w:val="9"/>
        </w:numPr>
      </w:pPr>
      <w:r>
        <w:t>(6 points) Derive such an approximation whose accuracy order is at least 3. The accuracy order should be justified.</w:t>
      </w:r>
    </w:p>
    <w:p w14:paraId="3462ABE3" w14:textId="77777777" w:rsidR="00D932A5" w:rsidRDefault="00A10C5A">
      <w:pPr>
        <w:pStyle w:val="Compact"/>
        <w:numPr>
          <w:ilvl w:val="1"/>
          <w:numId w:val="9"/>
        </w:numPr>
      </w:pPr>
      <w:r>
        <w:t>(4 points) Apply the Richardson extrapolation to improve the accuracy order of the method you derived.</w:t>
      </w:r>
    </w:p>
    <w:p w14:paraId="4868E57A" w14:textId="77777777" w:rsidR="00D932A5" w:rsidRDefault="00A10C5A">
      <w:pPr>
        <w:pStyle w:val="Heading2"/>
      </w:pPr>
      <w:bookmarkStart w:id="4" w:name="numerical-differential-equations"/>
      <w:bookmarkEnd w:id="3"/>
      <w:r>
        <w:t>Numerical Differential Equations</w:t>
      </w:r>
    </w:p>
    <w:p w14:paraId="7B385421" w14:textId="77777777" w:rsidR="00D932A5" w:rsidRDefault="00A10C5A">
      <w:pPr>
        <w:numPr>
          <w:ilvl w:val="0"/>
          <w:numId w:val="10"/>
        </w:numPr>
      </w:pPr>
      <w:r>
        <w:t>(10 points) Consider the ODE</w:t>
      </w:r>
    </w:p>
    <w:p w14:paraId="3B007BE3" w14:textId="77777777" w:rsidR="00D932A5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1C9D7DB9" w14:textId="77777777" w:rsidR="00D932A5" w:rsidRDefault="00A10C5A">
      <w:pPr>
        <w:pStyle w:val="Compact"/>
        <w:numPr>
          <w:ilvl w:val="1"/>
          <w:numId w:val="11"/>
        </w:numPr>
      </w:pPr>
      <w:r>
        <w:t>(4 points) Write the formula for the modified Euler method (also known as the midpoint method) and write its Butcher table.</w:t>
      </w:r>
    </w:p>
    <w:p w14:paraId="60ECD5E8" w14:textId="77777777" w:rsidR="00D932A5" w:rsidRDefault="00A10C5A">
      <w:pPr>
        <w:pStyle w:val="Compact"/>
        <w:numPr>
          <w:ilvl w:val="1"/>
          <w:numId w:val="11"/>
        </w:numPr>
      </w:pPr>
      <w:r>
        <w:t>(6 points) Show that the modified Euler method is at least second order accurate.</w:t>
      </w:r>
    </w:p>
    <w:p w14:paraId="78D70BDB" w14:textId="77777777" w:rsidR="00D932A5" w:rsidRDefault="00A10C5A">
      <w:pPr>
        <w:numPr>
          <w:ilvl w:val="0"/>
          <w:numId w:val="10"/>
        </w:numPr>
      </w:pPr>
      <w:r>
        <w:t>(10 points) Consider the second order ODE</w:t>
      </w:r>
    </w:p>
    <w:p w14:paraId="6CEEC3F2" w14:textId="77777777" w:rsidR="00D932A5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2</m:t>
          </m:r>
        </m:oMath>
      </m:oMathPara>
    </w:p>
    <w:p w14:paraId="1EE010A1" w14:textId="77777777" w:rsidR="00D932A5" w:rsidRDefault="00A10C5A">
      <w:pPr>
        <w:pStyle w:val="Compact"/>
        <w:numPr>
          <w:ilvl w:val="1"/>
          <w:numId w:val="12"/>
        </w:numPr>
      </w:pPr>
      <w:r>
        <w:t>(3 points) Reformulate it as an initial value problem of a system of first order ODEs.</w:t>
      </w:r>
    </w:p>
    <w:p w14:paraId="14EAB1C1" w14:textId="77777777" w:rsidR="00D932A5" w:rsidRDefault="00A10C5A">
      <w:pPr>
        <w:pStyle w:val="Compact"/>
        <w:numPr>
          <w:ilvl w:val="1"/>
          <w:numId w:val="12"/>
        </w:numPr>
      </w:pPr>
      <w:r>
        <w:t xml:space="preserve">(4 points) Apply a second order multistep method to solve this system. Give the explicit formulas of th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-th step in terms of the </w:t>
      </w:r>
      <m:oMath>
        <m:r>
          <w:rPr>
            <w:rFonts w:ascii="Cambria Math" w:hAnsi="Cambria Math"/>
          </w:rPr>
          <m:t>i</m:t>
        </m:r>
      </m:oMath>
      <w:r>
        <w:t xml:space="preserve">-th step and th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-th step.</w:t>
      </w:r>
    </w:p>
    <w:p w14:paraId="0AB1F49C" w14:textId="77777777" w:rsidR="00D932A5" w:rsidRDefault="00A10C5A">
      <w:pPr>
        <w:pStyle w:val="Compact"/>
        <w:numPr>
          <w:ilvl w:val="1"/>
          <w:numId w:val="12"/>
        </w:numPr>
      </w:pPr>
      <w:r>
        <w:t>(3 points) Prove that the multistep method you used is at least second order.</w:t>
      </w:r>
      <w:bookmarkEnd w:id="0"/>
      <w:bookmarkEnd w:id="1"/>
      <w:bookmarkEnd w:id="4"/>
    </w:p>
    <w:sectPr w:rsidR="00D932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29455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07E0C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4"/>
    <w:multiLevelType w:val="multilevel"/>
    <w:tmpl w:val="D8FCCD6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7"/>
    <w:multiLevelType w:val="multilevel"/>
    <w:tmpl w:val="900A3EE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701"/>
    <w:multiLevelType w:val="multilevel"/>
    <w:tmpl w:val="5EDEF59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80206162">
    <w:abstractNumId w:val="0"/>
  </w:num>
  <w:num w:numId="2" w16cid:durableId="9364081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677349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4537350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32108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9766237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5692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9690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6532317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49063773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17303479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5603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32A5"/>
    <w:rsid w:val="005447AD"/>
    <w:rsid w:val="008059C1"/>
    <w:rsid w:val="00875F75"/>
    <w:rsid w:val="008C4D7F"/>
    <w:rsid w:val="00A10C5A"/>
    <w:rsid w:val="00D93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13B75"/>
  <w15:docId w15:val="{8A2FC5CF-2897-47E1-92EE-61E716480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0</Words>
  <Characters>3200</Characters>
  <Application>Microsoft Office Word</Application>
  <DocSecurity>0</DocSecurity>
  <Lines>62</Lines>
  <Paragraphs>40</Paragraphs>
  <ScaleCrop>false</ScaleCrop>
  <Company/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Problems, Spring 2025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